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L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49 North Nordica Avenue, Niles, IL, USA Niles, IL, USA 6017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olphin556070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8786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yan Dasa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